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5E1483" w14:textId="77777777" w:rsidR="00E5752E" w:rsidRDefault="00E64AFE">
      <w:pPr>
        <w:pStyle w:val="Heading1"/>
      </w:pPr>
      <w:bookmarkStart w:id="0" w:name="_4s13dfjjcae8" w:colFirst="0" w:colLast="0"/>
      <w:bookmarkEnd w:id="0"/>
      <w:r>
        <w:t>Task 1</w:t>
      </w:r>
    </w:p>
    <w:p w14:paraId="6F5E1484" w14:textId="77777777" w:rsidR="00E5752E" w:rsidRDefault="00E64AFE">
      <w:pPr>
        <w:numPr>
          <w:ilvl w:val="0"/>
          <w:numId w:val="1"/>
        </w:numPr>
      </w:pPr>
      <w:r>
        <w:t>Basically, I add a timer var for each kernel for each line of the algorithm, then for each time that kernel being executed, I Restart and Pause before and after that execution to record the total running time for all iterations.</w:t>
      </w:r>
    </w:p>
    <w:p w14:paraId="6F5E1485" w14:textId="77777777" w:rsidR="00E5752E" w:rsidRDefault="00E64AFE">
      <w:r>
        <w:t>e.g.</w:t>
      </w:r>
    </w:p>
    <w:p w14:paraId="6F5E1486" w14:textId="77777777" w:rsidR="00E5752E" w:rsidRDefault="00E64AFE">
      <w:r>
        <w:rPr>
          <w:noProof/>
        </w:rPr>
        <w:drawing>
          <wp:inline distT="114300" distB="114300" distL="114300" distR="114300" wp14:anchorId="6F5E14CB" wp14:editId="6F5E14CC">
            <wp:extent cx="5943600" cy="1917700"/>
            <wp:effectExtent l="0" t="0" r="0" b="0"/>
            <wp:docPr id="11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87" w14:textId="77777777" w:rsidR="00E5752E" w:rsidRDefault="00E5752E"/>
    <w:p w14:paraId="6F5E1488" w14:textId="77777777" w:rsidR="00E5752E" w:rsidRDefault="00E64AFE">
      <w:pPr>
        <w:pStyle w:val="Heading2"/>
      </w:pPr>
      <w:bookmarkStart w:id="1" w:name="_fixmqh8jnq8y" w:colFirst="0" w:colLast="0"/>
      <w:bookmarkEnd w:id="1"/>
      <w:r>
        <w:t>Parallel result:</w:t>
      </w:r>
      <w:r>
        <w:rPr>
          <w:noProof/>
        </w:rPr>
        <w:drawing>
          <wp:inline distT="114300" distB="114300" distL="114300" distR="114300" wp14:anchorId="6F5E14CD" wp14:editId="6F5E14CE">
            <wp:extent cx="5943600" cy="2514600"/>
            <wp:effectExtent l="0" t="0" r="0" b="0"/>
            <wp:docPr id="10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89" w14:textId="77777777" w:rsidR="00E5752E" w:rsidRDefault="00E64AFE">
      <w:r>
        <w:t>We can calculate from the result that the sum of all individual kernel is around 10,6623ms, which is almost equal to 10,6631ms</w:t>
      </w:r>
    </w:p>
    <w:p w14:paraId="6F5E148A" w14:textId="77777777" w:rsidR="00E5752E" w:rsidRDefault="00E5752E"/>
    <w:p w14:paraId="6F5E148B" w14:textId="77777777" w:rsidR="00E5752E" w:rsidRDefault="00E64AFE">
      <w:pPr>
        <w:pStyle w:val="Heading2"/>
      </w:pPr>
      <w:bookmarkStart w:id="2" w:name="_z8dof6t00wb" w:colFirst="0" w:colLast="0"/>
      <w:bookmarkEnd w:id="2"/>
      <w:r>
        <w:lastRenderedPageBreak/>
        <w:t>Single Thread Result:</w:t>
      </w:r>
    </w:p>
    <w:p w14:paraId="6F5E148C" w14:textId="77777777" w:rsidR="00E5752E" w:rsidRDefault="00E64AFE">
      <w:r>
        <w:rPr>
          <w:noProof/>
        </w:rPr>
        <w:drawing>
          <wp:inline distT="114300" distB="114300" distL="114300" distR="114300" wp14:anchorId="6F5E14CF" wp14:editId="6F5E14D0">
            <wp:extent cx="5943600" cy="2476500"/>
            <wp:effectExtent l="0" t="0" r="0" b="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8D" w14:textId="77777777" w:rsidR="00E5752E" w:rsidRDefault="00E64AFE">
      <w:r>
        <w:t>We can calculate from the result that the sum of all individual kernel is around 154,099</w:t>
      </w:r>
      <w:r>
        <w:t>‬ms, which is almost equal to 154,179ms</w:t>
      </w:r>
    </w:p>
    <w:p w14:paraId="6F5E148E" w14:textId="77777777" w:rsidR="00E5752E" w:rsidRDefault="00E5752E"/>
    <w:p w14:paraId="6F5E148F" w14:textId="77777777" w:rsidR="00E5752E" w:rsidRDefault="00E5752E"/>
    <w:p w14:paraId="6F5E1490" w14:textId="77777777" w:rsidR="00E5752E" w:rsidRDefault="00E5752E"/>
    <w:p w14:paraId="6F5E1491" w14:textId="77777777" w:rsidR="00E5752E" w:rsidRDefault="00E5752E"/>
    <w:p w14:paraId="6F5E1492" w14:textId="77777777" w:rsidR="00E5752E" w:rsidRDefault="00E5752E"/>
    <w:p w14:paraId="6F5E1493" w14:textId="77777777" w:rsidR="00E5752E" w:rsidRDefault="00E5752E"/>
    <w:p w14:paraId="6F5E1494" w14:textId="77777777" w:rsidR="00E5752E" w:rsidRDefault="00E5752E"/>
    <w:p w14:paraId="6F5E1495" w14:textId="77777777" w:rsidR="00E5752E" w:rsidRDefault="00E5752E"/>
    <w:p w14:paraId="6F5E1496" w14:textId="77777777" w:rsidR="00E5752E" w:rsidRDefault="00E5752E"/>
    <w:p w14:paraId="6F5E1497" w14:textId="77777777" w:rsidR="00E5752E" w:rsidRDefault="00E5752E"/>
    <w:p w14:paraId="6F5E1498" w14:textId="77777777" w:rsidR="00E5752E" w:rsidRDefault="00E5752E"/>
    <w:p w14:paraId="6F5E1499" w14:textId="77777777" w:rsidR="00E5752E" w:rsidRDefault="00E5752E"/>
    <w:p w14:paraId="6F5E149A" w14:textId="77777777" w:rsidR="00E5752E" w:rsidRDefault="00E5752E"/>
    <w:p w14:paraId="6F5E149B" w14:textId="77777777" w:rsidR="00E5752E" w:rsidRDefault="00E5752E"/>
    <w:p w14:paraId="6F5E149C" w14:textId="77777777" w:rsidR="00E5752E" w:rsidRDefault="00E5752E"/>
    <w:p w14:paraId="6F5E149D" w14:textId="77777777" w:rsidR="00E5752E" w:rsidRDefault="00E5752E"/>
    <w:p w14:paraId="6F5E149E" w14:textId="77777777" w:rsidR="00E5752E" w:rsidRDefault="00E5752E"/>
    <w:p w14:paraId="6F5E149F" w14:textId="77777777" w:rsidR="00E5752E" w:rsidRDefault="00E5752E"/>
    <w:p w14:paraId="6F5E14A0" w14:textId="77777777" w:rsidR="00E5752E" w:rsidRDefault="00E5752E">
      <w:pPr>
        <w:pStyle w:val="Heading1"/>
      </w:pPr>
      <w:bookmarkStart w:id="3" w:name="_3j0yqlnbydpp" w:colFirst="0" w:colLast="0"/>
      <w:bookmarkEnd w:id="3"/>
    </w:p>
    <w:p w14:paraId="6F5E14A1" w14:textId="77777777" w:rsidR="00E5752E" w:rsidRDefault="00E5752E"/>
    <w:p w14:paraId="6F5E14A2" w14:textId="77777777" w:rsidR="00E5752E" w:rsidRDefault="00E5752E"/>
    <w:p w14:paraId="3B20319E" w14:textId="77777777" w:rsidR="00303465" w:rsidRDefault="00303465">
      <w:pPr>
        <w:pStyle w:val="Heading1"/>
      </w:pPr>
      <w:bookmarkStart w:id="4" w:name="_5o2s2ty08tcz" w:colFirst="0" w:colLast="0"/>
      <w:bookmarkEnd w:id="4"/>
    </w:p>
    <w:p w14:paraId="6F5E14A4" w14:textId="65E5D6E0" w:rsidR="00E5752E" w:rsidRDefault="00E64AFE" w:rsidP="00303465">
      <w:pPr>
        <w:pStyle w:val="Heading1"/>
      </w:pPr>
      <w:r>
        <w:t>Task2</w:t>
      </w:r>
    </w:p>
    <w:p w14:paraId="6F5E14A5" w14:textId="77777777" w:rsidR="00E5752E" w:rsidRDefault="00E64AFE">
      <w:r>
        <w:t>Parallel Before Combining:</w:t>
      </w:r>
    </w:p>
    <w:p w14:paraId="6F5E14A6" w14:textId="77777777" w:rsidR="00E5752E" w:rsidRDefault="00E64AFE">
      <w:r>
        <w:rPr>
          <w:noProof/>
        </w:rPr>
        <w:drawing>
          <wp:inline distT="114300" distB="114300" distL="114300" distR="114300" wp14:anchorId="6F5E14D1" wp14:editId="6F5E14D2">
            <wp:extent cx="4271963" cy="1702110"/>
            <wp:effectExtent l="0" t="0" r="0" b="0"/>
            <wp:docPr id="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1963" cy="17021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A8" w14:textId="77777777" w:rsidR="00E5752E" w:rsidRDefault="00E64AFE">
      <w:r>
        <w:t>Parallel After Combining:</w:t>
      </w:r>
    </w:p>
    <w:p w14:paraId="6F5E14A9" w14:textId="77777777" w:rsidR="00E5752E" w:rsidRDefault="00E64AFE">
      <w:r>
        <w:rPr>
          <w:noProof/>
        </w:rPr>
        <w:drawing>
          <wp:inline distT="114300" distB="114300" distL="114300" distR="114300" wp14:anchorId="6F5E14D3" wp14:editId="783C84D6">
            <wp:extent cx="4610100" cy="1492250"/>
            <wp:effectExtent l="0" t="0" r="0" b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1015" cy="14925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AA" w14:textId="77777777" w:rsidR="00E5752E" w:rsidRDefault="00E64AFE">
      <w:r>
        <w:t>Single Thread Before Combing:</w:t>
      </w:r>
    </w:p>
    <w:p w14:paraId="6F5E14AB" w14:textId="77777777" w:rsidR="00E5752E" w:rsidRDefault="00E64AFE">
      <w:r>
        <w:rPr>
          <w:noProof/>
        </w:rPr>
        <w:drawing>
          <wp:inline distT="114300" distB="114300" distL="114300" distR="114300" wp14:anchorId="6F5E14D5" wp14:editId="6F5E14D6">
            <wp:extent cx="4891088" cy="1826320"/>
            <wp:effectExtent l="0" t="0" r="0" b="0"/>
            <wp:docPr id="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91088" cy="18263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AC" w14:textId="77777777" w:rsidR="00E5752E" w:rsidRDefault="00E64AFE">
      <w:r>
        <w:t>Single Thread After Combining:</w:t>
      </w:r>
    </w:p>
    <w:p w14:paraId="6F5E14AD" w14:textId="3D712B9D" w:rsidR="00E5752E" w:rsidRDefault="00E64AFE">
      <w:r>
        <w:rPr>
          <w:noProof/>
        </w:rPr>
        <w:drawing>
          <wp:inline distT="114300" distB="114300" distL="114300" distR="114300" wp14:anchorId="6F5E14D7" wp14:editId="6F5E14D8">
            <wp:extent cx="4855092" cy="1338263"/>
            <wp:effectExtent l="0" t="0" r="0" b="0"/>
            <wp:docPr id="3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5092" cy="13382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A2F084" w14:textId="3843DDC3" w:rsidR="00303465" w:rsidRPr="00E814B9" w:rsidRDefault="00F80944">
      <w:pPr>
        <w:rPr>
          <w:b/>
          <w:bCs/>
        </w:rPr>
      </w:pPr>
      <w:r w:rsidRPr="00E814B9">
        <w:rPr>
          <w:b/>
          <w:bCs/>
        </w:rPr>
        <w:lastRenderedPageBreak/>
        <w:t>In general, m</w:t>
      </w:r>
      <w:r w:rsidR="00303465" w:rsidRPr="00E814B9">
        <w:rPr>
          <w:b/>
          <w:bCs/>
        </w:rPr>
        <w:t xml:space="preserve">y implementation of merging the kernel reduces total parallel running time from 106631ms to 64182ms. However, it does not give noticeable improvement for </w:t>
      </w:r>
      <w:r w:rsidR="00E814B9" w:rsidRPr="00E814B9">
        <w:rPr>
          <w:b/>
          <w:bCs/>
        </w:rPr>
        <w:t xml:space="preserve">any </w:t>
      </w:r>
      <w:r w:rsidR="00303465" w:rsidRPr="00E814B9">
        <w:rPr>
          <w:b/>
          <w:bCs/>
        </w:rPr>
        <w:t>single thread test.</w:t>
      </w:r>
      <w:bookmarkStart w:id="5" w:name="_GoBack"/>
      <w:bookmarkEnd w:id="5"/>
    </w:p>
    <w:p w14:paraId="6F5E14AE" w14:textId="77777777" w:rsidR="00E5752E" w:rsidRDefault="00E64AFE">
      <w:pPr>
        <w:pStyle w:val="Heading2"/>
      </w:pPr>
      <w:bookmarkStart w:id="6" w:name="_hmd1mgih7lkw" w:colFirst="0" w:colLast="0"/>
      <w:bookmarkEnd w:id="6"/>
      <w:r>
        <w:t xml:space="preserve">Combine Laplacian with </w:t>
      </w:r>
      <w:proofErr w:type="spellStart"/>
      <w:proofErr w:type="gramStart"/>
      <w:r>
        <w:t>InnerProduct</w:t>
      </w:r>
      <w:proofErr w:type="spellEnd"/>
      <w:r>
        <w:t>(</w:t>
      </w:r>
      <w:proofErr w:type="gramEnd"/>
      <w:r>
        <w:t>) on line 6:</w:t>
      </w:r>
    </w:p>
    <w:p w14:paraId="6F5E14AF" w14:textId="77777777" w:rsidR="00E5752E" w:rsidRDefault="00E64AFE">
      <w:r>
        <w:rPr>
          <w:noProof/>
        </w:rPr>
        <w:drawing>
          <wp:inline distT="114300" distB="114300" distL="114300" distR="114300" wp14:anchorId="6F5E14D9" wp14:editId="6F5E14DA">
            <wp:extent cx="3251395" cy="1843088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1395" cy="18430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B0" w14:textId="77777777" w:rsidR="00E5752E" w:rsidRDefault="00E64AFE">
      <w:pPr>
        <w:pStyle w:val="Heading3"/>
      </w:pPr>
      <w:bookmarkStart w:id="7" w:name="_l7owit5mz03r" w:colFirst="0" w:colLast="0"/>
      <w:bookmarkEnd w:id="7"/>
      <w:r>
        <w:t xml:space="preserve">Parallel: </w:t>
      </w:r>
    </w:p>
    <w:p w14:paraId="6F5E14B1" w14:textId="71BB3BF8" w:rsidR="00E5752E" w:rsidRPr="006D6E3D" w:rsidRDefault="00E64AFE">
      <w:pPr>
        <w:rPr>
          <w:rFonts w:hint="eastAsia"/>
          <w:bCs/>
          <w:lang w:eastAsia="zh-CN"/>
        </w:rPr>
      </w:pPr>
      <w:r>
        <w:t xml:space="preserve">We can see from the result that the running time for line 6 reduce from </w:t>
      </w:r>
      <w:r>
        <w:rPr>
          <w:b/>
        </w:rPr>
        <w:t>18235+6052=24287ms</w:t>
      </w:r>
      <w:r>
        <w:t xml:space="preserve"> to </w:t>
      </w:r>
      <w:r>
        <w:rPr>
          <w:b/>
        </w:rPr>
        <w:t>22579.3ms</w:t>
      </w:r>
      <w:r w:rsidR="00BB2BA8">
        <w:rPr>
          <w:b/>
        </w:rPr>
        <w:t xml:space="preserve">. </w:t>
      </w:r>
      <w:r w:rsidR="00BB2BA8" w:rsidRPr="00BB2BA8">
        <w:rPr>
          <w:bCs/>
        </w:rPr>
        <w:t>I</w:t>
      </w:r>
      <w:r w:rsidR="00275905">
        <w:rPr>
          <w:bCs/>
        </w:rPr>
        <w:t xml:space="preserve">t is not noticeable, probably because </w:t>
      </w:r>
      <w:r w:rsidR="00AD17E8">
        <w:rPr>
          <w:bCs/>
        </w:rPr>
        <w:t>the</w:t>
      </w:r>
      <w:r w:rsidR="00FD2846">
        <w:rPr>
          <w:bCs/>
        </w:rPr>
        <w:t xml:space="preserve"> memory access of Laplacian </w:t>
      </w:r>
      <w:r w:rsidR="00C729BC">
        <w:rPr>
          <w:bCs/>
        </w:rPr>
        <w:t>make</w:t>
      </w:r>
      <w:r w:rsidR="00AD17E8">
        <w:rPr>
          <w:bCs/>
        </w:rPr>
        <w:t xml:space="preserve"> </w:t>
      </w:r>
      <w:r w:rsidR="006D6E3D">
        <w:rPr>
          <w:rFonts w:eastAsia="Arial"/>
          <w:bCs/>
          <w:lang w:val="en-US"/>
        </w:rPr>
        <w:t>I</w:t>
      </w:r>
      <w:proofErr w:type="spellStart"/>
      <w:r w:rsidR="00AD17E8">
        <w:rPr>
          <w:bCs/>
        </w:rPr>
        <w:t>nner</w:t>
      </w:r>
      <w:r w:rsidR="00A0468C">
        <w:rPr>
          <w:bCs/>
        </w:rPr>
        <w:t>P</w:t>
      </w:r>
      <w:r w:rsidR="00AD17E8">
        <w:rPr>
          <w:bCs/>
        </w:rPr>
        <w:t>roduct</w:t>
      </w:r>
      <w:proofErr w:type="spellEnd"/>
      <w:r w:rsidR="00AD17E8">
        <w:rPr>
          <w:bCs/>
        </w:rPr>
        <w:t xml:space="preserve"> </w:t>
      </w:r>
      <w:r w:rsidR="00A0468C">
        <w:rPr>
          <w:bCs/>
        </w:rPr>
        <w:t>needed to be wait until</w:t>
      </w:r>
      <w:r w:rsidR="00A81C7A">
        <w:rPr>
          <w:bCs/>
        </w:rPr>
        <w:t xml:space="preserve"> </w:t>
      </w:r>
      <w:r w:rsidR="00BB2BA8">
        <w:rPr>
          <w:bCs/>
        </w:rPr>
        <w:t>the z[</w:t>
      </w:r>
      <w:proofErr w:type="spellStart"/>
      <w:r w:rsidR="00BB2BA8">
        <w:rPr>
          <w:bCs/>
        </w:rPr>
        <w:t>i</w:t>
      </w:r>
      <w:proofErr w:type="spellEnd"/>
      <w:r w:rsidR="00BB2BA8">
        <w:rPr>
          <w:bCs/>
        </w:rPr>
        <w:t>][j][k] is calculated, during which the CPU does not make full use.</w:t>
      </w:r>
      <w:r w:rsidR="00A0468C">
        <w:rPr>
          <w:bCs/>
        </w:rPr>
        <w:t xml:space="preserve"> </w:t>
      </w:r>
    </w:p>
    <w:p w14:paraId="6F5E14B2" w14:textId="77777777" w:rsidR="00E5752E" w:rsidRDefault="00E64AFE">
      <w:pPr>
        <w:pStyle w:val="Heading3"/>
      </w:pPr>
      <w:bookmarkStart w:id="8" w:name="_gkp3otdgoq3z" w:colFirst="0" w:colLast="0"/>
      <w:bookmarkEnd w:id="8"/>
      <w:r>
        <w:t>Single Thread:</w:t>
      </w:r>
    </w:p>
    <w:p w14:paraId="6F5E14B3" w14:textId="2477D672" w:rsidR="00E5752E" w:rsidRPr="00E814B9" w:rsidRDefault="00E64AFE">
      <w:pPr>
        <w:rPr>
          <w:bCs/>
        </w:rPr>
      </w:pPr>
      <w:r>
        <w:t xml:space="preserve">We can see from the result that the running time for line 6 reduce from </w:t>
      </w:r>
      <w:r>
        <w:rPr>
          <w:b/>
        </w:rPr>
        <w:t>13016+42076=55092ms</w:t>
      </w:r>
      <w:r>
        <w:t xml:space="preserve"> to </w:t>
      </w:r>
      <w:r>
        <w:rPr>
          <w:b/>
        </w:rPr>
        <w:t>49104.2ms</w:t>
      </w:r>
      <w:r w:rsidR="00E814B9">
        <w:rPr>
          <w:b/>
        </w:rPr>
        <w:t xml:space="preserve">, </w:t>
      </w:r>
    </w:p>
    <w:p w14:paraId="6F5E14B4" w14:textId="77777777" w:rsidR="00E5752E" w:rsidRDefault="00E5752E"/>
    <w:p w14:paraId="6F5E14B5" w14:textId="77777777" w:rsidR="00E5752E" w:rsidRDefault="00E64AFE">
      <w:pPr>
        <w:pStyle w:val="Heading2"/>
      </w:pPr>
      <w:bookmarkStart w:id="9" w:name="_jzovmjalygzy" w:colFirst="0" w:colLast="0"/>
      <w:bookmarkEnd w:id="9"/>
      <w:r>
        <w:t xml:space="preserve">Combine </w:t>
      </w:r>
      <w:proofErr w:type="spellStart"/>
      <w:r>
        <w:t>Saxpy</w:t>
      </w:r>
      <w:proofErr w:type="spellEnd"/>
      <w:r>
        <w:t xml:space="preserve"> and Norm on line8:</w:t>
      </w:r>
    </w:p>
    <w:p w14:paraId="6F5E14B6" w14:textId="77777777" w:rsidR="00E5752E" w:rsidRDefault="00E64AFE">
      <w:r>
        <w:rPr>
          <w:noProof/>
        </w:rPr>
        <w:drawing>
          <wp:inline distT="114300" distB="114300" distL="114300" distR="114300" wp14:anchorId="6F5E14DB" wp14:editId="6F5E14DC">
            <wp:extent cx="4061410" cy="2043113"/>
            <wp:effectExtent l="0" t="0" r="0" b="0"/>
            <wp:docPr id="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61410" cy="20431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B7" w14:textId="77777777" w:rsidR="00E5752E" w:rsidRDefault="00E64AFE">
      <w:pPr>
        <w:pStyle w:val="Heading3"/>
      </w:pPr>
      <w:bookmarkStart w:id="10" w:name="_jix59ek2piu7" w:colFirst="0" w:colLast="0"/>
      <w:bookmarkEnd w:id="10"/>
      <w:r>
        <w:t xml:space="preserve">Parallel: </w:t>
      </w:r>
    </w:p>
    <w:p w14:paraId="6F5E14B8" w14:textId="77777777" w:rsidR="00E5752E" w:rsidRDefault="00E64AFE">
      <w:r>
        <w:t xml:space="preserve">We can see the running time for line8 reduce greatly from </w:t>
      </w:r>
      <w:r>
        <w:rPr>
          <w:b/>
        </w:rPr>
        <w:t>20649+10066=30715ms</w:t>
      </w:r>
      <w:r>
        <w:t xml:space="preserve"> to </w:t>
      </w:r>
      <w:r>
        <w:rPr>
          <w:b/>
        </w:rPr>
        <w:t>16560ms</w:t>
      </w:r>
    </w:p>
    <w:p w14:paraId="6F5E14B9" w14:textId="77777777" w:rsidR="00E5752E" w:rsidRDefault="00E64AFE">
      <w:pPr>
        <w:pStyle w:val="Heading3"/>
      </w:pPr>
      <w:bookmarkStart w:id="11" w:name="_w6hgdhc78ktt" w:colFirst="0" w:colLast="0"/>
      <w:bookmarkEnd w:id="11"/>
      <w:r>
        <w:lastRenderedPageBreak/>
        <w:t>Single Thread:</w:t>
      </w:r>
    </w:p>
    <w:p w14:paraId="6F5E14BA" w14:textId="293993E7" w:rsidR="00E5752E" w:rsidRDefault="00E64AFE">
      <w:r>
        <w:t xml:space="preserve">We can see the running time for line8 </w:t>
      </w:r>
      <w:r w:rsidR="00DF3128">
        <w:rPr>
          <w:rFonts w:hint="eastAsia"/>
          <w:lang w:eastAsia="zh-CN"/>
        </w:rPr>
        <w:t>change</w:t>
      </w:r>
      <w:r w:rsidR="00DF3128">
        <w:rPr>
          <w:lang w:eastAsia="zh-CN"/>
        </w:rPr>
        <w:t xml:space="preserve"> </w:t>
      </w:r>
      <w:r>
        <w:t xml:space="preserve">from </w:t>
      </w:r>
      <w:r>
        <w:rPr>
          <w:b/>
        </w:rPr>
        <w:t>16446+23310=39756ms</w:t>
      </w:r>
      <w:r>
        <w:t xml:space="preserve"> to </w:t>
      </w:r>
      <w:r>
        <w:rPr>
          <w:b/>
        </w:rPr>
        <w:t>36709ms</w:t>
      </w:r>
    </w:p>
    <w:p w14:paraId="6F5E14BB" w14:textId="77777777" w:rsidR="00E5752E" w:rsidRDefault="00E5752E"/>
    <w:p w14:paraId="6F5E14BC" w14:textId="77777777" w:rsidR="00E5752E" w:rsidRDefault="00E5752E">
      <w:pPr>
        <w:rPr>
          <w:rFonts w:hint="eastAsia"/>
          <w:lang w:eastAsia="zh-CN"/>
        </w:rPr>
      </w:pPr>
    </w:p>
    <w:p w14:paraId="6F5E14BD" w14:textId="77777777" w:rsidR="00E5752E" w:rsidRDefault="00E64AFE">
      <w:pPr>
        <w:pStyle w:val="Heading2"/>
      </w:pPr>
      <w:bookmarkStart w:id="12" w:name="_m23pf7hsgm6b" w:colFirst="0" w:colLast="0"/>
      <w:bookmarkEnd w:id="12"/>
      <w:r>
        <w:t xml:space="preserve">Combine Copy and </w:t>
      </w:r>
      <w:proofErr w:type="spellStart"/>
      <w:r>
        <w:t>InnerProduct</w:t>
      </w:r>
      <w:proofErr w:type="spellEnd"/>
      <w:r>
        <w:t xml:space="preserve"> for line 13:</w:t>
      </w:r>
    </w:p>
    <w:p w14:paraId="6F5E14BE" w14:textId="77777777" w:rsidR="00E5752E" w:rsidRDefault="00E64AFE">
      <w:r>
        <w:rPr>
          <w:noProof/>
        </w:rPr>
        <w:drawing>
          <wp:inline distT="114300" distB="114300" distL="114300" distR="114300" wp14:anchorId="6F5E14DD" wp14:editId="6F5E14DE">
            <wp:extent cx="4561652" cy="1776413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61652" cy="1776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BF" w14:textId="77777777" w:rsidR="00E5752E" w:rsidRDefault="00E64AFE">
      <w:pPr>
        <w:pStyle w:val="Heading3"/>
      </w:pPr>
      <w:bookmarkStart w:id="13" w:name="_xnt9hkwh5m15" w:colFirst="0" w:colLast="0"/>
      <w:bookmarkEnd w:id="13"/>
      <w:r>
        <w:t xml:space="preserve">Parallel: </w:t>
      </w:r>
    </w:p>
    <w:p w14:paraId="3CF4457C" w14:textId="77777777" w:rsidR="00BB2BA8" w:rsidRDefault="00E64AFE" w:rsidP="00BB2BA8">
      <w:pPr>
        <w:rPr>
          <w:b/>
        </w:rPr>
      </w:pPr>
      <w:r>
        <w:t xml:space="preserve">We can see the running time for line13 reduce from </w:t>
      </w:r>
      <w:r>
        <w:rPr>
          <w:b/>
        </w:rPr>
        <w:t>6232+4965=11197</w:t>
      </w:r>
      <w:r>
        <w:t xml:space="preserve"> to </w:t>
      </w:r>
      <w:r>
        <w:rPr>
          <w:b/>
        </w:rPr>
        <w:t>10191ms</w:t>
      </w:r>
      <w:r w:rsidR="00BB2BA8">
        <w:rPr>
          <w:b/>
        </w:rPr>
        <w:t xml:space="preserve">. </w:t>
      </w:r>
    </w:p>
    <w:p w14:paraId="759A3E58" w14:textId="51DC862E" w:rsidR="00BB2BA8" w:rsidRPr="00BB2BA8" w:rsidRDefault="00BB2BA8" w:rsidP="00BB2BA8">
      <w:pPr>
        <w:rPr>
          <w:rFonts w:hint="eastAsia"/>
          <w:b/>
        </w:rPr>
      </w:pPr>
      <w:r w:rsidRPr="00BB2BA8">
        <w:rPr>
          <w:bCs/>
        </w:rPr>
        <w:t>I</w:t>
      </w:r>
      <w:r>
        <w:rPr>
          <w:bCs/>
        </w:rPr>
        <w:t xml:space="preserve">t is not noticeable, probably because the </w:t>
      </w:r>
      <w:r>
        <w:rPr>
          <w:rFonts w:eastAsia="Arial"/>
          <w:bCs/>
          <w:lang w:val="en-US"/>
        </w:rPr>
        <w:t>I</w:t>
      </w:r>
      <w:proofErr w:type="spellStart"/>
      <w:r>
        <w:rPr>
          <w:bCs/>
        </w:rPr>
        <w:t>nnerProduct</w:t>
      </w:r>
      <w:proofErr w:type="spellEnd"/>
      <w:r>
        <w:rPr>
          <w:bCs/>
        </w:rPr>
        <w:t xml:space="preserve"> needed to be wait until the z[</w:t>
      </w:r>
      <w:proofErr w:type="spellStart"/>
      <w:r>
        <w:rPr>
          <w:bCs/>
        </w:rPr>
        <w:t>i</w:t>
      </w:r>
      <w:proofErr w:type="spellEnd"/>
      <w:r>
        <w:rPr>
          <w:bCs/>
        </w:rPr>
        <w:t xml:space="preserve">][j][k] is </w:t>
      </w:r>
      <w:proofErr w:type="spellStart"/>
      <w:r w:rsidR="00FF5076">
        <w:rPr>
          <w:bCs/>
        </w:rPr>
        <w:t>copyed</w:t>
      </w:r>
      <w:proofErr w:type="spellEnd"/>
      <w:r>
        <w:rPr>
          <w:bCs/>
        </w:rPr>
        <w:t xml:space="preserve">, during which the CPU does not make full use. </w:t>
      </w:r>
    </w:p>
    <w:p w14:paraId="1FD2F2B8" w14:textId="77777777" w:rsidR="00BB2BA8" w:rsidRDefault="00BB2BA8">
      <w:pPr>
        <w:rPr>
          <w:b/>
        </w:rPr>
      </w:pPr>
    </w:p>
    <w:p w14:paraId="6F5E14C1" w14:textId="77777777" w:rsidR="00E5752E" w:rsidRDefault="00E64AFE">
      <w:pPr>
        <w:pStyle w:val="Heading3"/>
      </w:pPr>
      <w:bookmarkStart w:id="14" w:name="_fij6ewvdhkqj" w:colFirst="0" w:colLast="0"/>
      <w:bookmarkEnd w:id="14"/>
      <w:r>
        <w:t>Single:</w:t>
      </w:r>
    </w:p>
    <w:p w14:paraId="6F5E14C2" w14:textId="77777777" w:rsidR="00E5752E" w:rsidRDefault="00E64AFE">
      <w:pPr>
        <w:rPr>
          <w:b/>
        </w:rPr>
      </w:pPr>
      <w:r>
        <w:t xml:space="preserve">We can see the running time for line13 reduce from </w:t>
      </w:r>
      <w:r>
        <w:rPr>
          <w:b/>
        </w:rPr>
        <w:t>13137+10911=24048ms</w:t>
      </w:r>
      <w:r>
        <w:t xml:space="preserve"> to </w:t>
      </w:r>
      <w:r>
        <w:rPr>
          <w:b/>
        </w:rPr>
        <w:t>20492ms</w:t>
      </w:r>
    </w:p>
    <w:p w14:paraId="6F5E14C3" w14:textId="77777777" w:rsidR="00E5752E" w:rsidRDefault="00E64AFE">
      <w:pPr>
        <w:pStyle w:val="Heading2"/>
      </w:pPr>
      <w:bookmarkStart w:id="15" w:name="_k5yzzb2ahct2" w:colFirst="0" w:colLast="0"/>
      <w:bookmarkEnd w:id="15"/>
      <w:r>
        <w:t xml:space="preserve">Combine </w:t>
      </w:r>
      <w:proofErr w:type="spellStart"/>
      <w:r>
        <w:t>Saxpy</w:t>
      </w:r>
      <w:proofErr w:type="spellEnd"/>
      <w:r>
        <w:t xml:space="preserve"> on line 16</w:t>
      </w:r>
      <w:r>
        <w:rPr>
          <w:noProof/>
        </w:rPr>
        <w:drawing>
          <wp:inline distT="114300" distB="114300" distL="114300" distR="114300" wp14:anchorId="6F5E14DF" wp14:editId="6F5E14E0">
            <wp:extent cx="3866020" cy="2157413"/>
            <wp:effectExtent l="0" t="0" r="0" b="0"/>
            <wp:docPr id="9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6020" cy="2157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5E14C4" w14:textId="77777777" w:rsidR="00E5752E" w:rsidRDefault="00E64AFE">
      <w:pPr>
        <w:pStyle w:val="Heading3"/>
      </w:pPr>
      <w:bookmarkStart w:id="16" w:name="_9a9764snps92" w:colFirst="0" w:colLast="0"/>
      <w:bookmarkEnd w:id="16"/>
      <w:r>
        <w:t xml:space="preserve">Parallel: </w:t>
      </w:r>
    </w:p>
    <w:p w14:paraId="6F5E14C5" w14:textId="77777777" w:rsidR="00E5752E" w:rsidRDefault="00E64AFE">
      <w:r>
        <w:t xml:space="preserve">We can see that the </w:t>
      </w:r>
      <w:proofErr w:type="spellStart"/>
      <w:r>
        <w:t>Saxpy</w:t>
      </w:r>
      <w:proofErr w:type="spellEnd"/>
      <w:r>
        <w:t xml:space="preserve"> on line 16 runtime is greatly reduced from </w:t>
      </w:r>
    </w:p>
    <w:p w14:paraId="6F5E14C6" w14:textId="77777777" w:rsidR="00E5752E" w:rsidRDefault="00E64AFE">
      <w:pPr>
        <w:rPr>
          <w:b/>
        </w:rPr>
      </w:pPr>
      <w:r>
        <w:rPr>
          <w:b/>
        </w:rPr>
        <w:t xml:space="preserve">(20644+19442) = 40106ms </w:t>
      </w:r>
      <w:r>
        <w:t>to</w:t>
      </w:r>
      <w:r>
        <w:rPr>
          <w:b/>
        </w:rPr>
        <w:t xml:space="preserve"> 14444ms</w:t>
      </w:r>
    </w:p>
    <w:p w14:paraId="6F5E14C7" w14:textId="77777777" w:rsidR="00E5752E" w:rsidRDefault="00E64AFE">
      <w:pPr>
        <w:pStyle w:val="Heading3"/>
      </w:pPr>
      <w:bookmarkStart w:id="17" w:name="_afg17ddt0iaf" w:colFirst="0" w:colLast="0"/>
      <w:bookmarkEnd w:id="17"/>
      <w:r>
        <w:lastRenderedPageBreak/>
        <w:t>Single Thread:</w:t>
      </w:r>
    </w:p>
    <w:p w14:paraId="6F5E14CA" w14:textId="5E0AD862" w:rsidR="00E5752E" w:rsidRPr="00FF5076" w:rsidRDefault="00E64AFE">
      <w:pPr>
        <w:rPr>
          <w:b/>
        </w:rPr>
      </w:pPr>
      <w:r>
        <w:t xml:space="preserve">We can see the running time for line16 reduce from </w:t>
      </w:r>
      <w:r>
        <w:rPr>
          <w:b/>
        </w:rPr>
        <w:t>16364+16035=32399ms to 29718ms</w:t>
      </w:r>
      <w:bookmarkStart w:id="18" w:name="_ean8c8j8m0bg" w:colFirst="0" w:colLast="0"/>
      <w:bookmarkEnd w:id="18"/>
    </w:p>
    <w:sectPr w:rsidR="00E5752E" w:rsidRPr="00FF5076">
      <w:pgSz w:w="12240" w:h="15840"/>
      <w:pgMar w:top="72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51C90"/>
    <w:multiLevelType w:val="multilevel"/>
    <w:tmpl w:val="F55202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szQ1MzQ3MbM0NDRS0lEKTi0uzszPAykwqgUAiK1TDiwAAAA="/>
  </w:docVars>
  <w:rsids>
    <w:rsidRoot w:val="00E5752E"/>
    <w:rsid w:val="00275905"/>
    <w:rsid w:val="00303465"/>
    <w:rsid w:val="006D6E3D"/>
    <w:rsid w:val="009B3C20"/>
    <w:rsid w:val="00A0468C"/>
    <w:rsid w:val="00A81C7A"/>
    <w:rsid w:val="00AD17E8"/>
    <w:rsid w:val="00BB2BA8"/>
    <w:rsid w:val="00C356A1"/>
    <w:rsid w:val="00C729BC"/>
    <w:rsid w:val="00DF3128"/>
    <w:rsid w:val="00E5752E"/>
    <w:rsid w:val="00E64AFE"/>
    <w:rsid w:val="00E814B9"/>
    <w:rsid w:val="00F80944"/>
    <w:rsid w:val="00FD2846"/>
    <w:rsid w:val="00FF5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E1483"/>
  <w15:docId w15:val="{1981F0A7-5632-4D00-8067-2DF40FDDD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BA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6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ujiu Pan</cp:lastModifiedBy>
  <cp:revision>17</cp:revision>
  <dcterms:created xsi:type="dcterms:W3CDTF">2020-02-25T01:59:00Z</dcterms:created>
  <dcterms:modified xsi:type="dcterms:W3CDTF">2020-02-25T05:17:00Z</dcterms:modified>
</cp:coreProperties>
</file>